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5440DC" w14:textId="77777777"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764927DD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6F8B318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14:paraId="49F73B8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2CB40BF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123B5BEC" w14:textId="77777777"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14:paraId="0DF5B70E" w14:textId="2B043252" w:rsidR="00DE1CD9" w:rsidRDefault="00E93676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E93676">
        <w:rPr>
          <w:sz w:val="22"/>
          <w:szCs w:val="22"/>
          <w:lang w:eastAsia="x-none"/>
        </w:rPr>
        <w:t>Organizacja i przeprowadzenie specjalistycznych zajęć warsztatowych z zakresu Treningu Umiejętności Społecznych (TUS).</w:t>
      </w:r>
    </w:p>
    <w:p w14:paraId="5B0B4F33" w14:textId="77777777" w:rsidR="00E93676" w:rsidRDefault="00E93676" w:rsidP="007F2BAE">
      <w:pPr>
        <w:tabs>
          <w:tab w:val="left" w:pos="5670"/>
        </w:tabs>
        <w:jc w:val="center"/>
        <w:rPr>
          <w:sz w:val="24"/>
          <w:szCs w:val="22"/>
        </w:rPr>
      </w:pPr>
      <w:bookmarkStart w:id="0" w:name="_GoBack"/>
      <w:bookmarkEnd w:id="0"/>
    </w:p>
    <w:p w14:paraId="7B2AAE4C" w14:textId="2892ACF2"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81060E" w:rsidRPr="0081060E">
        <w:rPr>
          <w:b/>
          <w:sz w:val="22"/>
          <w:szCs w:val="22"/>
          <w:lang w:val="en-US"/>
        </w:rPr>
        <w:t>1</w:t>
      </w:r>
      <w:r w:rsidR="00DE1CD9">
        <w:rPr>
          <w:b/>
          <w:sz w:val="22"/>
          <w:szCs w:val="22"/>
          <w:lang w:val="en-US"/>
        </w:rPr>
        <w:t>60</w:t>
      </w:r>
      <w:r w:rsidR="00E93676">
        <w:rPr>
          <w:b/>
          <w:sz w:val="22"/>
          <w:szCs w:val="22"/>
          <w:lang w:val="en-US"/>
        </w:rPr>
        <w:t>493</w:t>
      </w:r>
      <w:r w:rsidR="0081060E" w:rsidRPr="0081060E">
        <w:rPr>
          <w:b/>
          <w:sz w:val="22"/>
          <w:szCs w:val="22"/>
          <w:lang w:val="en-US"/>
        </w:rPr>
        <w:t>/2023</w:t>
      </w:r>
    </w:p>
    <w:p w14:paraId="2F6DA354" w14:textId="77777777"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1C1FA1F6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0495290C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69545A3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641509C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624FA6D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23A7E6FD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B55450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11455A6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2CAA2B3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174891E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561147B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6FF935A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468C69BD" w14:textId="77777777"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13C14D4E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79BF7469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40E1E07F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346E47D2" w14:textId="77777777"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05C61B69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1C162FA3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1A2E454D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7C256094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40F70427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5F6725B5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131E6CEB" w14:textId="77777777"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14:paraId="114536E2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275748D4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5A91C6D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2586913B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367E5DD3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28E235E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0939C47F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0833E1C1" w14:textId="77777777"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496863A2" w14:textId="77777777" w:rsidR="007F2BAE" w:rsidRDefault="007F2BAE" w:rsidP="007F2BAE"/>
    <w:p w14:paraId="44C3125F" w14:textId="77777777" w:rsidR="007F2BAE" w:rsidRDefault="007F2BAE" w:rsidP="007F2BAE"/>
    <w:p w14:paraId="0AA49C29" w14:textId="77777777" w:rsidR="007F2BAE" w:rsidRDefault="007F2BAE" w:rsidP="007F2BAE"/>
    <w:p w14:paraId="6807759B" w14:textId="77777777" w:rsidR="007F2BAE" w:rsidRPr="00B53E62" w:rsidRDefault="007F2BAE" w:rsidP="007F2BAE"/>
    <w:p w14:paraId="0137BBAA" w14:textId="77777777" w:rsidR="007F2BAE" w:rsidRDefault="007F2BAE" w:rsidP="007F2BAE"/>
    <w:p w14:paraId="52272201" w14:textId="77777777" w:rsidR="007F2BAE" w:rsidRDefault="007F2BAE" w:rsidP="007F2BAE"/>
    <w:p w14:paraId="42505183" w14:textId="77777777" w:rsidR="007F2BAE" w:rsidRDefault="007F2BAE" w:rsidP="007F2BAE"/>
    <w:p w14:paraId="1E53E908" w14:textId="77777777" w:rsidR="00883E6C" w:rsidRDefault="00883E6C"/>
    <w:p w14:paraId="141F949A" w14:textId="77777777" w:rsidR="002430B5" w:rsidRDefault="002430B5" w:rsidP="002430B5"/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A1C60" w14:textId="77777777" w:rsidR="00F3557A" w:rsidRDefault="007D70BA">
      <w:r>
        <w:separator/>
      </w:r>
    </w:p>
  </w:endnote>
  <w:endnote w:type="continuationSeparator" w:id="0">
    <w:p w14:paraId="0C9EC3C5" w14:textId="77777777"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altName w:val="Arial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14:paraId="4AC31289" w14:textId="77777777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55503529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0114547E" w14:textId="77777777"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03FA1D26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D787AD3" wp14:editId="020CB1B2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2D3CF733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16E42DF0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38AAF8C2" w14:textId="77777777" w:rsidR="00527940" w:rsidRPr="00B43F8F" w:rsidRDefault="00E93676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94905E" w14:textId="77777777" w:rsidR="00F3557A" w:rsidRDefault="007D70BA">
      <w:r>
        <w:separator/>
      </w:r>
    </w:p>
  </w:footnote>
  <w:footnote w:type="continuationSeparator" w:id="0">
    <w:p w14:paraId="6F200D74" w14:textId="77777777"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DA80BD" w14:textId="77777777" w:rsidR="00527940" w:rsidRDefault="00E93676">
    <w:pPr>
      <w:pStyle w:val="Nagwek"/>
    </w:pPr>
  </w:p>
  <w:p w14:paraId="4589C59A" w14:textId="77777777"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351DE62E" wp14:editId="57143A91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16E70D9" w14:textId="77777777" w:rsidR="00527940" w:rsidRDefault="00E93676">
    <w:pPr>
      <w:pStyle w:val="Nagwek"/>
    </w:pPr>
  </w:p>
  <w:p w14:paraId="14EC0EC0" w14:textId="77777777"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3EFE8E07" w14:textId="77777777" w:rsidR="00527940" w:rsidRPr="007503E6" w:rsidRDefault="00E93676" w:rsidP="00527940">
    <w:pPr>
      <w:jc w:val="center"/>
      <w:rPr>
        <w:i/>
      </w:rPr>
    </w:pPr>
    <w:r>
      <w:rPr>
        <w:i/>
        <w:noProof/>
      </w:rPr>
      <w:pict w14:anchorId="3E17ADEF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3E6A55"/>
    <w:rsid w:val="007876B6"/>
    <w:rsid w:val="007A0319"/>
    <w:rsid w:val="007D70BA"/>
    <w:rsid w:val="007F2BAE"/>
    <w:rsid w:val="0081060E"/>
    <w:rsid w:val="00826471"/>
    <w:rsid w:val="00883E6C"/>
    <w:rsid w:val="008C4D78"/>
    <w:rsid w:val="00CF788E"/>
    <w:rsid w:val="00DE1CD9"/>
    <w:rsid w:val="00E25043"/>
    <w:rsid w:val="00E93676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,"/>
  <w:listSeparator w:val=";"/>
  <w14:docId w14:val="5855A5FF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Elżbieta Moczulska</cp:lastModifiedBy>
  <cp:revision>2</cp:revision>
  <dcterms:created xsi:type="dcterms:W3CDTF">2023-03-01T18:16:00Z</dcterms:created>
  <dcterms:modified xsi:type="dcterms:W3CDTF">2023-03-01T18:16:00Z</dcterms:modified>
</cp:coreProperties>
</file>